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A2F36" w:rsidRDefault="00AA2F36"/>
    <w:p w:rsidR="00E35CFA" w:rsidRPr="00E35CFA" w:rsidRDefault="00E35CFA">
      <w:pPr>
        <w:rPr>
          <w:b/>
        </w:rPr>
      </w:pPr>
      <w:r w:rsidRPr="00E35CFA">
        <w:rPr>
          <w:b/>
        </w:rPr>
        <w:t>Multimedijalni sistemi</w:t>
      </w:r>
    </w:p>
    <w:p w:rsidR="00E35CFA" w:rsidRPr="00E35CFA" w:rsidRDefault="00E35CFA">
      <w:pPr>
        <w:rPr>
          <w:b/>
        </w:rPr>
      </w:pPr>
      <w:r w:rsidRPr="00E35CFA">
        <w:rPr>
          <w:b/>
        </w:rPr>
        <w:t>Rezultati drugog kolokvijuma i odbrana seminarskih</w:t>
      </w:r>
    </w:p>
    <w:p w:rsidR="00E35CFA" w:rsidRDefault="00E35CFA"/>
    <w:tbl>
      <w:tblPr>
        <w:tblW w:w="0" w:type="auto"/>
        <w:tblInd w:w="93" w:type="dxa"/>
        <w:tblLook w:val="04A0" w:firstRow="1" w:lastRow="0" w:firstColumn="1" w:lastColumn="0" w:noHBand="0" w:noVBand="1"/>
      </w:tblPr>
      <w:tblGrid>
        <w:gridCol w:w="897"/>
        <w:gridCol w:w="1817"/>
        <w:gridCol w:w="637"/>
        <w:gridCol w:w="627"/>
        <w:gridCol w:w="607"/>
        <w:gridCol w:w="666"/>
        <w:gridCol w:w="727"/>
        <w:gridCol w:w="726"/>
        <w:gridCol w:w="666"/>
        <w:gridCol w:w="727"/>
        <w:gridCol w:w="726"/>
        <w:gridCol w:w="857"/>
        <w:gridCol w:w="847"/>
        <w:gridCol w:w="937"/>
        <w:gridCol w:w="567"/>
        <w:gridCol w:w="877"/>
        <w:gridCol w:w="607"/>
        <w:gridCol w:w="817"/>
      </w:tblGrid>
      <w:tr w:rsidR="00E35CFA" w:rsidRPr="00E35CFA" w:rsidTr="00E35CF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b/>
                <w:sz w:val="18"/>
                <w:szCs w:val="18"/>
              </w:rPr>
              <w:t>BrIn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b/>
                <w:sz w:val="18"/>
                <w:szCs w:val="18"/>
              </w:rPr>
              <w:t>Studen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b/>
                <w:sz w:val="18"/>
                <w:szCs w:val="18"/>
              </w:rPr>
              <w:t>PgP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b/>
                <w:sz w:val="18"/>
                <w:szCs w:val="18"/>
              </w:rPr>
              <w:t>TgP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b/>
                <w:sz w:val="18"/>
                <w:szCs w:val="18"/>
              </w:rPr>
              <w:t>Prac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b/>
                <w:sz w:val="18"/>
                <w:szCs w:val="18"/>
              </w:rPr>
              <w:t>K1pg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b/>
                <w:sz w:val="18"/>
                <w:szCs w:val="18"/>
              </w:rPr>
              <w:t>K1re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b/>
                <w:sz w:val="18"/>
                <w:szCs w:val="18"/>
              </w:rPr>
              <w:t>K1To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b/>
                <w:sz w:val="18"/>
                <w:szCs w:val="18"/>
              </w:rPr>
              <w:t>K2pg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b/>
                <w:sz w:val="18"/>
                <w:szCs w:val="18"/>
              </w:rPr>
              <w:t>K2re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b/>
                <w:sz w:val="18"/>
                <w:szCs w:val="18"/>
              </w:rPr>
              <w:t>K2To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b/>
                <w:sz w:val="18"/>
                <w:szCs w:val="18"/>
              </w:rPr>
              <w:t>SemPG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b/>
                <w:sz w:val="18"/>
                <w:szCs w:val="18"/>
              </w:rPr>
              <w:t>SemTG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b/>
                <w:sz w:val="18"/>
                <w:szCs w:val="18"/>
              </w:rPr>
              <w:t>SemPop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b/>
                <w:sz w:val="18"/>
                <w:szCs w:val="18"/>
              </w:rPr>
              <w:t>PIU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b/>
                <w:sz w:val="18"/>
                <w:szCs w:val="18"/>
              </w:rPr>
              <w:t>SemTo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b/>
                <w:sz w:val="18"/>
                <w:szCs w:val="18"/>
              </w:rPr>
              <w:t>Sum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b/>
                <w:sz w:val="18"/>
                <w:szCs w:val="18"/>
              </w:rPr>
              <w:t>Ocjena</w:t>
            </w:r>
          </w:p>
        </w:tc>
      </w:tr>
      <w:tr w:rsidR="00E35CFA" w:rsidRPr="00E35CFA" w:rsidTr="00E35CFA"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07/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Vujošević Stef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2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3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3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5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F</w:t>
            </w:r>
          </w:p>
        </w:tc>
      </w:tr>
      <w:tr w:rsidR="00E35CFA" w:rsidRPr="00E35CFA" w:rsidTr="00E35CFA"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4/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Jokić Stef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0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0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4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6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F</w:t>
            </w:r>
          </w:p>
        </w:tc>
      </w:tr>
      <w:tr w:rsidR="00E35CFA" w:rsidRPr="00E35CFA" w:rsidTr="00E35CFA"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02/20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Nedović Jele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3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2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9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9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3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3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21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38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21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59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D</w:t>
            </w:r>
          </w:p>
        </w:tc>
      </w:tr>
      <w:tr w:rsidR="00E35CFA" w:rsidRPr="00E35CFA" w:rsidTr="00E35CFA"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2/20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Mijanović Maj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0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0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2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2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F</w:t>
            </w:r>
          </w:p>
        </w:tc>
      </w:tr>
      <w:tr w:rsidR="00E35CFA" w:rsidRPr="00E35CFA" w:rsidTr="00E35CFA"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3/20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Ivanović Niko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2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2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5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9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5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9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34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F</w:t>
            </w:r>
          </w:p>
        </w:tc>
      </w:tr>
      <w:tr w:rsidR="00E35CFA" w:rsidRPr="00E35CFA" w:rsidTr="00E35CFA"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6/20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Zečević Stev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0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2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7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7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7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8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8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41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F+</w:t>
            </w:r>
          </w:p>
        </w:tc>
      </w:tr>
      <w:tr w:rsidR="00E35CFA" w:rsidRPr="00E35CFA" w:rsidTr="00E35CFA"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8/20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Čabarkapa Gor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2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3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3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F</w:t>
            </w:r>
          </w:p>
        </w:tc>
      </w:tr>
      <w:tr w:rsidR="00E35CFA" w:rsidRPr="00E35CFA" w:rsidTr="00E35CFA"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01/20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Marković Vanj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F</w:t>
            </w:r>
          </w:p>
        </w:tc>
      </w:tr>
      <w:tr w:rsidR="00E35CFA" w:rsidRPr="00E35CFA" w:rsidTr="00E35CFA"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02/20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Laketić Milj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5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5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21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42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21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63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D</w:t>
            </w:r>
          </w:p>
        </w:tc>
      </w:tr>
      <w:tr w:rsidR="00E35CFA" w:rsidRPr="00E35CFA" w:rsidTr="00E35CFA"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03/20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Drašković Jova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3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3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2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2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3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50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3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63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D</w:t>
            </w:r>
          </w:p>
        </w:tc>
      </w:tr>
      <w:tr w:rsidR="00E35CFA" w:rsidRPr="00E35CFA" w:rsidTr="00E35CFA"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04/20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Papić Kristi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0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0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2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2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F</w:t>
            </w:r>
          </w:p>
        </w:tc>
      </w:tr>
      <w:tr w:rsidR="00E35CFA" w:rsidRPr="00E35CFA" w:rsidTr="00E35CFA"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05/20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Pavićević Vukosav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0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0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29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44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F+</w:t>
            </w:r>
          </w:p>
        </w:tc>
      </w:tr>
      <w:tr w:rsidR="00E35CFA" w:rsidRPr="00E35CFA" w:rsidTr="00E35CFA"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06/20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Knežević Iva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F</w:t>
            </w:r>
          </w:p>
        </w:tc>
      </w:tr>
      <w:tr w:rsidR="00E35CFA" w:rsidRPr="00E35CFA" w:rsidTr="00E35CFA"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07/20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Peličić Vas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5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7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7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29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47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29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76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C+</w:t>
            </w:r>
          </w:p>
        </w:tc>
      </w:tr>
      <w:tr w:rsidR="00E35CFA" w:rsidRPr="00E35CFA" w:rsidTr="00E35CFA"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08/20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Pješivac Anj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2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2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25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32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25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58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D</w:t>
            </w:r>
          </w:p>
        </w:tc>
      </w:tr>
      <w:tr w:rsidR="00E35CFA" w:rsidRPr="00E35CFA" w:rsidTr="00E35CFA"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09/20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Knežević Iv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F</w:t>
            </w:r>
          </w:p>
        </w:tc>
      </w:tr>
      <w:tr w:rsidR="00E35CFA" w:rsidRPr="00E35CFA" w:rsidTr="00E35CFA"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0/20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Kalezić Maj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25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25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6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6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5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43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5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58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D</w:t>
            </w:r>
          </w:p>
        </w:tc>
      </w:tr>
      <w:tr w:rsidR="00E35CFA" w:rsidRPr="00E35CFA" w:rsidTr="00E35CFA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</w:tr>
      <w:tr w:rsidR="00E35CFA" w:rsidRPr="00E35CFA" w:rsidTr="00E35CFA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b/>
                <w:sz w:val="18"/>
                <w:szCs w:val="18"/>
              </w:rPr>
              <w:t>B Smj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</w:tr>
      <w:tr w:rsidR="00E35CFA" w:rsidRPr="00E35CFA" w:rsidTr="00E35CF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4B4EA5">
            <w:pPr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b/>
                <w:sz w:val="18"/>
                <w:szCs w:val="18"/>
              </w:rPr>
              <w:t>BrIn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4B4EA5">
            <w:pPr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b/>
                <w:sz w:val="18"/>
                <w:szCs w:val="18"/>
              </w:rPr>
              <w:t>Studen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4B4EA5">
            <w:pPr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b/>
                <w:sz w:val="18"/>
                <w:szCs w:val="18"/>
              </w:rPr>
              <w:t>PgP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4B4EA5">
            <w:pPr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b/>
                <w:sz w:val="18"/>
                <w:szCs w:val="18"/>
              </w:rPr>
              <w:t>TgP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4B4EA5">
            <w:pPr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b/>
                <w:sz w:val="18"/>
                <w:szCs w:val="18"/>
              </w:rPr>
              <w:t>Prac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4B4EA5">
            <w:pPr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b/>
                <w:sz w:val="18"/>
                <w:szCs w:val="18"/>
              </w:rPr>
              <w:t>K1pg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4B4EA5">
            <w:pPr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b/>
                <w:sz w:val="18"/>
                <w:szCs w:val="18"/>
              </w:rPr>
              <w:t>K1re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4B4EA5">
            <w:pPr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b/>
                <w:sz w:val="18"/>
                <w:szCs w:val="18"/>
              </w:rPr>
              <w:t>K1To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4B4EA5">
            <w:pPr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b/>
                <w:sz w:val="18"/>
                <w:szCs w:val="18"/>
              </w:rPr>
              <w:t>K2pg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4B4EA5">
            <w:pPr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b/>
                <w:sz w:val="18"/>
                <w:szCs w:val="18"/>
              </w:rPr>
              <w:t>K2re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4B4EA5">
            <w:pPr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b/>
                <w:sz w:val="18"/>
                <w:szCs w:val="18"/>
              </w:rPr>
              <w:t>K2To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4B4EA5">
            <w:pPr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b/>
                <w:sz w:val="18"/>
                <w:szCs w:val="18"/>
              </w:rPr>
              <w:t>SemPG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4B4EA5">
            <w:pPr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b/>
                <w:sz w:val="18"/>
                <w:szCs w:val="18"/>
              </w:rPr>
              <w:t>SemTG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4B4EA5">
            <w:pPr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b/>
                <w:sz w:val="18"/>
                <w:szCs w:val="18"/>
              </w:rPr>
              <w:t>SemPop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4B4EA5">
            <w:pPr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b/>
                <w:sz w:val="18"/>
                <w:szCs w:val="18"/>
              </w:rPr>
              <w:t>PIU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4B4EA5">
            <w:pPr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b/>
                <w:sz w:val="18"/>
                <w:szCs w:val="18"/>
              </w:rPr>
              <w:t>SemTo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4B4EA5">
            <w:pPr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b/>
                <w:sz w:val="18"/>
                <w:szCs w:val="18"/>
              </w:rPr>
              <w:t>Sum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4B4EA5">
            <w:pPr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b/>
                <w:sz w:val="18"/>
                <w:szCs w:val="18"/>
              </w:rPr>
              <w:t>Ocjena</w:t>
            </w:r>
          </w:p>
        </w:tc>
      </w:tr>
      <w:tr w:rsidR="00E35CFA" w:rsidRPr="00E35CFA" w:rsidTr="00E35CF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3/202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Leković Marija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4.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4.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2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2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9.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19.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25.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46.9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25.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72.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5CFA" w:rsidRPr="00E35CFA" w:rsidRDefault="00E35CFA" w:rsidP="00E35CF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35CFA">
              <w:rPr>
                <w:rFonts w:ascii="Arial" w:eastAsia="Times New Roman" w:hAnsi="Arial" w:cs="Arial"/>
                <w:sz w:val="18"/>
                <w:szCs w:val="18"/>
              </w:rPr>
              <w:t>C</w:t>
            </w:r>
          </w:p>
        </w:tc>
      </w:tr>
    </w:tbl>
    <w:p w:rsidR="00E35CFA" w:rsidRDefault="00E35CFA"/>
    <w:p w:rsidR="00E35CFA" w:rsidRDefault="00E35CFA">
      <w:r>
        <w:t>Raspodjela ovjena u prvom terminu: E – 45+,</w:t>
      </w:r>
      <w:r>
        <w:tab/>
        <w:t>D – 56+,</w:t>
      </w:r>
      <w:r>
        <w:tab/>
        <w:t xml:space="preserve">C – 67+, </w:t>
      </w:r>
      <w:r>
        <w:tab/>
        <w:t>B – 78+</w:t>
      </w:r>
      <w:r>
        <w:tab/>
      </w:r>
      <w:r>
        <w:tab/>
        <w:t>A – 89</w:t>
      </w:r>
    </w:p>
    <w:p w:rsidR="00E35CFA" w:rsidRDefault="00E35CFA">
      <w:r>
        <w:t>U svim narednim terminima granice za ocjene sun a 50, 60, 70, 80 i 90.</w:t>
      </w:r>
    </w:p>
    <w:p w:rsidR="00E35CFA" w:rsidRDefault="00E35CFA"/>
    <w:p w:rsidR="00E35CFA" w:rsidRDefault="00E35CFA">
      <w:pPr>
        <w:rPr>
          <w:lang w:val="sr-Latn-ME"/>
        </w:rPr>
      </w:pPr>
      <w:r>
        <w:t>Sa + su ozna</w:t>
      </w:r>
      <w:r>
        <w:rPr>
          <w:lang w:val="sr-Latn-ME"/>
        </w:rPr>
        <w:t>čeni studenti koji doradom seminarskog rada mogu da dobiju veću (prelaznu) ocjenu.</w:t>
      </w:r>
    </w:p>
    <w:p w:rsidR="00E35CFA" w:rsidRDefault="00E35CFA">
      <w:pPr>
        <w:rPr>
          <w:lang w:val="sr-Latn-ME"/>
        </w:rPr>
      </w:pPr>
      <w:r>
        <w:rPr>
          <w:lang w:val="sr-Latn-ME"/>
        </w:rPr>
        <w:t>Rok za izjašnjenje da li se želi dorada je 03. januar do 24 časa a rok za doradu seminarskog (nema pomjeranja) je 11. jan do 24 časa.</w:t>
      </w:r>
    </w:p>
    <w:p w:rsidR="00E35CFA" w:rsidRDefault="00E35CFA">
      <w:pPr>
        <w:rPr>
          <w:lang w:val="sr-Latn-ME"/>
        </w:rPr>
      </w:pPr>
      <w:r>
        <w:rPr>
          <w:lang w:val="sr-Latn-ME"/>
        </w:rPr>
        <w:t>Srećni praznici!</w:t>
      </w:r>
    </w:p>
    <w:p w:rsidR="00E35CFA" w:rsidRPr="00E35CFA" w:rsidRDefault="00E35CFA">
      <w:pPr>
        <w:rPr>
          <w:lang w:val="sr-Latn-ME"/>
        </w:rPr>
      </w:pPr>
      <w:r>
        <w:rPr>
          <w:lang w:val="sr-Latn-ME"/>
        </w:rPr>
        <w:t>PREDMETNI NASTAVNIK</w:t>
      </w:r>
      <w:bookmarkStart w:id="0" w:name="_GoBack"/>
      <w:bookmarkEnd w:id="0"/>
    </w:p>
    <w:sectPr w:rsidR="00E35CFA" w:rsidRPr="00E35CFA" w:rsidSect="00E35CFA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NTS3sDSxMDM0NDZV0lEKTi0uzszPAykwrAUA7yx6BiwAAAA="/>
  </w:docVars>
  <w:rsids>
    <w:rsidRoot w:val="00E35CFA"/>
    <w:rsid w:val="002B2CFD"/>
    <w:rsid w:val="00AA2F36"/>
    <w:rsid w:val="00E35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6910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06</Words>
  <Characters>1749</Characters>
  <Application>Microsoft Office Word</Application>
  <DocSecurity>0</DocSecurity>
  <Lines>14</Lines>
  <Paragraphs>4</Paragraphs>
  <ScaleCrop>false</ScaleCrop>
  <Company/>
  <LinksUpToDate>false</LinksUpToDate>
  <CharactersWithSpaces>20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1</cp:revision>
  <dcterms:created xsi:type="dcterms:W3CDTF">2020-12-28T17:56:00Z</dcterms:created>
  <dcterms:modified xsi:type="dcterms:W3CDTF">2020-12-28T18:04:00Z</dcterms:modified>
</cp:coreProperties>
</file>